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750"/>
        <w:gridCol w:w="7336"/>
      </w:tblGrid>
      <w:tr w:rsidR="00571C65" w:rsidRPr="00571C65" w:rsidTr="00B833E4"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71C65">
              <w:rPr>
                <w:rFonts w:ascii="Times New Roman" w:hAnsi="Times New Roman"/>
                <w:b/>
                <w:sz w:val="24"/>
                <w:szCs w:val="24"/>
              </w:rPr>
              <w:t>ГОМИЛЕТИКА</w:t>
            </w:r>
          </w:p>
        </w:tc>
      </w:tr>
      <w:tr w:rsidR="00571C65" w:rsidRPr="00571C65" w:rsidTr="00B833E4"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571C65" w:rsidRPr="00571C65" w:rsidTr="00B833E4"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бакалавр богословия</w:t>
            </w:r>
          </w:p>
        </w:tc>
      </w:tr>
      <w:tr w:rsidR="00571C65" w:rsidRPr="00571C65" w:rsidTr="00B833E4"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Очная, очно-заочная</w:t>
            </w:r>
          </w:p>
        </w:tc>
      </w:tr>
      <w:tr w:rsidR="00571C65" w:rsidRPr="00571C65" w:rsidTr="00B833E4"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</w:tr>
      <w:tr w:rsidR="00571C65" w:rsidRPr="00571C65" w:rsidTr="00B833E4"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Вооружить начинающего проповедника необходимыми знаниями по теории и истории проповедничества и помочь ему развить в себе способность к проповедничеству.</w:t>
            </w:r>
          </w:p>
        </w:tc>
      </w:tr>
      <w:tr w:rsidR="00571C65" w:rsidRPr="00571C65" w:rsidTr="00B833E4"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Вариативная часть обязательные дисциплины</w:t>
            </w:r>
          </w:p>
        </w:tc>
      </w:tr>
      <w:tr w:rsidR="00571C65" w:rsidRPr="00571C65" w:rsidTr="00B833E4"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 xml:space="preserve">ПК-13: </w:t>
            </w:r>
            <w:r w:rsidRPr="00571C65">
              <w:rPr>
                <w:rFonts w:ascii="Times New Roman" w:hAnsi="Times New Roman"/>
                <w:color w:val="000000"/>
                <w:sz w:val="24"/>
                <w:szCs w:val="24"/>
              </w:rPr>
              <w:t>способность пользоваться навыками проповеднической деятельности.</w:t>
            </w:r>
          </w:p>
        </w:tc>
      </w:tr>
      <w:tr w:rsidR="00571C65" w:rsidRPr="00571C65" w:rsidTr="00B833E4"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А. Б. Григорьев</w:t>
            </w:r>
          </w:p>
        </w:tc>
      </w:tr>
    </w:tbl>
    <w:p w:rsidR="00325985" w:rsidRPr="00571C65" w:rsidRDefault="00325985" w:rsidP="00571C65">
      <w:pPr>
        <w:spacing w:line="276" w:lineRule="auto"/>
        <w:jc w:val="center"/>
        <w:rPr>
          <w:rFonts w:ascii="Times New Roman" w:hAnsi="Times New Roman"/>
          <w:b/>
          <w:i/>
          <w:spacing w:val="-2"/>
          <w:sz w:val="24"/>
          <w:szCs w:val="24"/>
        </w:rPr>
      </w:pPr>
    </w:p>
    <w:p w:rsidR="00325985" w:rsidRDefault="003D7A7F" w:rsidP="00571C65">
      <w:pPr>
        <w:pStyle w:val="3"/>
        <w:spacing w:line="276" w:lineRule="auto"/>
      </w:pPr>
      <w:bookmarkStart w:id="0" w:name="_Toc468272474"/>
      <w:bookmarkStart w:id="1" w:name="_Toc468274075"/>
      <w:bookmarkStart w:id="2" w:name="_Toc468278251"/>
      <w:bookmarkStart w:id="3" w:name="_Toc508273416"/>
      <w:bookmarkStart w:id="4" w:name="_Toc266406"/>
      <w:r w:rsidRPr="00571C65">
        <w:t>Разделы дисциплины и трудоё</w:t>
      </w:r>
      <w:r w:rsidR="00325985" w:rsidRPr="00571C65">
        <w:t>мкость по видам учебных занятий</w:t>
      </w:r>
      <w:bookmarkEnd w:id="0"/>
      <w:bookmarkEnd w:id="1"/>
      <w:bookmarkEnd w:id="2"/>
      <w:bookmarkEnd w:id="3"/>
      <w:bookmarkEnd w:id="4"/>
    </w:p>
    <w:p w:rsidR="001B3D1C" w:rsidRDefault="001B3D1C" w:rsidP="001B3D1C">
      <w:pPr>
        <w:pStyle w:val="a8"/>
        <w:numPr>
          <w:ilvl w:val="0"/>
          <w:numId w:val="26"/>
        </w:numPr>
        <w:spacing w:line="276" w:lineRule="auto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50"/>
        <w:gridCol w:w="668"/>
        <w:gridCol w:w="1251"/>
        <w:gridCol w:w="1323"/>
        <w:gridCol w:w="1223"/>
        <w:gridCol w:w="1840"/>
        <w:gridCol w:w="2367"/>
      </w:tblGrid>
      <w:tr w:rsidR="001B3D1C" w:rsidTr="001B3D1C">
        <w:trPr>
          <w:cantSplit/>
          <w:trHeight w:val="984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1B3D1C" w:rsidRDefault="001B3D1C">
            <w:pPr>
              <w:spacing w:line="276" w:lineRule="auto"/>
              <w:ind w:left="113"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Виды учебной работы, их трудоёмкость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1B3D1C" w:rsidTr="001B3D1C">
        <w:trPr>
          <w:cantSplit/>
          <w:trHeight w:hRule="exact" w:val="56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3D1C" w:rsidRDefault="001B3D1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3D1C" w:rsidRDefault="001B3D1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ем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.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3D1C" w:rsidRDefault="001B3D1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1B3D1C" w:rsidTr="001B3D1C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Темы 1-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1B3D1C" w:rsidTr="001B3D1C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Темы 5-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1B3D1C" w:rsidTr="001B3D1C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-4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B3D1C" w:rsidTr="001B3D1C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Всего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-4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1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Зачёт, зачёт.</w:t>
            </w:r>
          </w:p>
        </w:tc>
      </w:tr>
    </w:tbl>
    <w:p w:rsidR="001B3D1C" w:rsidRDefault="001B3D1C" w:rsidP="001B3D1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bookmarkStart w:id="5" w:name="Предметфилософии"/>
      <w:bookmarkEnd w:id="5"/>
    </w:p>
    <w:p w:rsidR="001B3D1C" w:rsidRDefault="001B3D1C" w:rsidP="001B3D1C">
      <w:pPr>
        <w:pStyle w:val="a8"/>
        <w:numPr>
          <w:ilvl w:val="0"/>
          <w:numId w:val="26"/>
        </w:numPr>
        <w:spacing w:line="276" w:lineRule="auto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Для очно-заочной  формы обучения:</w:t>
      </w:r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50"/>
        <w:gridCol w:w="668"/>
        <w:gridCol w:w="1251"/>
        <w:gridCol w:w="1323"/>
        <w:gridCol w:w="1223"/>
        <w:gridCol w:w="1840"/>
        <w:gridCol w:w="2367"/>
      </w:tblGrid>
      <w:tr w:rsidR="001B3D1C" w:rsidTr="001B3D1C">
        <w:trPr>
          <w:cantSplit/>
          <w:trHeight w:val="984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1B3D1C" w:rsidRDefault="001B3D1C">
            <w:pPr>
              <w:spacing w:line="276" w:lineRule="auto"/>
              <w:ind w:left="113"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Виды учебной работы, их трудоёмкость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1B3D1C" w:rsidTr="001B3D1C">
        <w:trPr>
          <w:cantSplit/>
          <w:trHeight w:hRule="exact" w:val="56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3D1C" w:rsidRDefault="001B3D1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3D1C" w:rsidRDefault="001B3D1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ем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.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3D1C" w:rsidRDefault="001B3D1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1B3D1C" w:rsidTr="001B3D1C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Темы 1-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1B3D1C" w:rsidTr="001B3D1C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Темы 5-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1B3D1C" w:rsidTr="001B3D1C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-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B3D1C" w:rsidTr="001B3D1C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Всего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-6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1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Зачёт, зачёт.</w:t>
            </w:r>
          </w:p>
        </w:tc>
      </w:tr>
    </w:tbl>
    <w:p w:rsidR="001B3D1C" w:rsidRPr="001B3D1C" w:rsidRDefault="001B3D1C" w:rsidP="001B3D1C">
      <w:bookmarkStart w:id="6" w:name="_GoBack"/>
      <w:bookmarkEnd w:id="6"/>
    </w:p>
    <w:sectPr w:rsidR="001B3D1C" w:rsidRPr="001B3D1C" w:rsidSect="007E3CD8">
      <w:footerReference w:type="default" r:id="rId9"/>
      <w:pgSz w:w="11906" w:h="16838"/>
      <w:pgMar w:top="1134" w:right="566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7A7F" w:rsidRDefault="003D7A7F" w:rsidP="0005313C">
      <w:pPr>
        <w:spacing w:after="0"/>
      </w:pPr>
      <w:r>
        <w:separator/>
      </w:r>
    </w:p>
  </w:endnote>
  <w:endnote w:type="continuationSeparator" w:id="0">
    <w:p w:rsidR="003D7A7F" w:rsidRDefault="003D7A7F" w:rsidP="00053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12725831"/>
      <w:docPartObj>
        <w:docPartGallery w:val="Page Numbers (Bottom of Page)"/>
        <w:docPartUnique/>
      </w:docPartObj>
    </w:sdtPr>
    <w:sdtEndPr/>
    <w:sdtContent>
      <w:p w:rsidR="003D7A7F" w:rsidRDefault="003D7A7F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D1C">
          <w:rPr>
            <w:noProof/>
          </w:rPr>
          <w:t>1</w:t>
        </w:r>
        <w:r>
          <w:fldChar w:fldCharType="end"/>
        </w:r>
      </w:p>
    </w:sdtContent>
  </w:sdt>
  <w:p w:rsidR="003D7A7F" w:rsidRDefault="003D7A7F" w:rsidP="003706E0">
    <w:pPr>
      <w:pStyle w:val="ae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7A7F" w:rsidRDefault="003D7A7F" w:rsidP="0005313C">
      <w:pPr>
        <w:spacing w:after="0"/>
      </w:pPr>
      <w:r>
        <w:separator/>
      </w:r>
    </w:p>
  </w:footnote>
  <w:footnote w:type="continuationSeparator" w:id="0">
    <w:p w:rsidR="003D7A7F" w:rsidRDefault="003D7A7F" w:rsidP="00053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483BED"/>
    <w:multiLevelType w:val="hybridMultilevel"/>
    <w:tmpl w:val="DDB63B0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4957016"/>
    <w:multiLevelType w:val="hybridMultilevel"/>
    <w:tmpl w:val="8820BBE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67E5311"/>
    <w:multiLevelType w:val="hybridMultilevel"/>
    <w:tmpl w:val="0F544DD4"/>
    <w:lvl w:ilvl="0" w:tplc="04190011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">
    <w:nsid w:val="08C8132A"/>
    <w:multiLevelType w:val="hybridMultilevel"/>
    <w:tmpl w:val="DB00502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0D9F3739"/>
    <w:multiLevelType w:val="hybridMultilevel"/>
    <w:tmpl w:val="7370EEEE"/>
    <w:lvl w:ilvl="0" w:tplc="51B283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7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142415B"/>
    <w:multiLevelType w:val="hybridMultilevel"/>
    <w:tmpl w:val="DE38BF4A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334C1EC3"/>
    <w:multiLevelType w:val="multilevel"/>
    <w:tmpl w:val="50B0D060"/>
    <w:lvl w:ilvl="0">
      <w:start w:val="1"/>
      <w:numFmt w:val="decimal"/>
      <w:lvlText w:val="%1."/>
      <w:lvlJc w:val="left"/>
      <w:pPr>
        <w:tabs>
          <w:tab w:val="num" w:pos="1482"/>
        </w:tabs>
        <w:ind w:left="1482" w:hanging="915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cs="Times New Roman" w:hint="default"/>
      </w:rPr>
    </w:lvl>
  </w:abstractNum>
  <w:abstractNum w:abstractNumId="11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ADF4F2D"/>
    <w:multiLevelType w:val="hybridMultilevel"/>
    <w:tmpl w:val="5B1213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3F1ABA"/>
    <w:multiLevelType w:val="hybridMultilevel"/>
    <w:tmpl w:val="77D806C2"/>
    <w:lvl w:ilvl="0" w:tplc="420E63D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7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9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91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3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5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7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9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514" w:hanging="180"/>
      </w:pPr>
      <w:rPr>
        <w:rFonts w:cs="Times New Roman"/>
      </w:rPr>
    </w:lvl>
  </w:abstractNum>
  <w:abstractNum w:abstractNumId="15">
    <w:nsid w:val="4E597B01"/>
    <w:multiLevelType w:val="hybridMultilevel"/>
    <w:tmpl w:val="06B6B17E"/>
    <w:lvl w:ilvl="0" w:tplc="8528DCBE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7">
    <w:nsid w:val="5E44214A"/>
    <w:multiLevelType w:val="hybridMultilevel"/>
    <w:tmpl w:val="A0B24E4A"/>
    <w:lvl w:ilvl="0" w:tplc="C55CE830">
      <w:start w:val="1"/>
      <w:numFmt w:val="decimal"/>
      <w:lvlText w:val="%1"/>
      <w:lvlJc w:val="left"/>
      <w:pPr>
        <w:ind w:left="394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5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71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  <w:rPr>
        <w:rFonts w:cs="Times New Roman"/>
      </w:rPr>
    </w:lvl>
  </w:abstractNum>
  <w:abstractNum w:abstractNumId="18">
    <w:nsid w:val="62024077"/>
    <w:multiLevelType w:val="hybridMultilevel"/>
    <w:tmpl w:val="5B1213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20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714066DA"/>
    <w:multiLevelType w:val="hybridMultilevel"/>
    <w:tmpl w:val="28C44594"/>
    <w:lvl w:ilvl="0" w:tplc="377E4824">
      <w:start w:val="1"/>
      <w:numFmt w:val="decimal"/>
      <w:lvlText w:val="%1."/>
      <w:lvlJc w:val="left"/>
      <w:pPr>
        <w:tabs>
          <w:tab w:val="num" w:pos="927"/>
        </w:tabs>
        <w:ind w:left="927" w:hanging="473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9"/>
  </w:num>
  <w:num w:numId="4">
    <w:abstractNumId w:val="21"/>
  </w:num>
  <w:num w:numId="5">
    <w:abstractNumId w:val="6"/>
  </w:num>
  <w:num w:numId="6">
    <w:abstractNumId w:val="10"/>
  </w:num>
  <w:num w:numId="7">
    <w:abstractNumId w:val="20"/>
  </w:num>
  <w:num w:numId="8">
    <w:abstractNumId w:val="3"/>
  </w:num>
  <w:num w:numId="9">
    <w:abstractNumId w:val="7"/>
  </w:num>
  <w:num w:numId="10">
    <w:abstractNumId w:val="4"/>
  </w:num>
  <w:num w:numId="11">
    <w:abstractNumId w:val="9"/>
  </w:num>
  <w:num w:numId="12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5"/>
  </w:num>
  <w:num w:numId="15">
    <w:abstractNumId w:val="17"/>
  </w:num>
  <w:num w:numId="16">
    <w:abstractNumId w:val="14"/>
  </w:num>
  <w:num w:numId="17">
    <w:abstractNumId w:val="2"/>
  </w:num>
  <w:num w:numId="18">
    <w:abstractNumId w:val="8"/>
  </w:num>
  <w:num w:numId="19">
    <w:abstractNumId w:val="5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22"/>
  </w:num>
  <w:num w:numId="23">
    <w:abstractNumId w:val="16"/>
  </w:num>
  <w:num w:numId="24">
    <w:abstractNumId w:val="12"/>
  </w:num>
  <w:num w:numId="25">
    <w:abstractNumId w:val="18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W1MLQ0NLe0MDe2MLVU0lEKTi0uzszPAykwrQUA2jFElCwAAAA="/>
  </w:docVars>
  <w:rsids>
    <w:rsidRoot w:val="009F20BF"/>
    <w:rsid w:val="000031D8"/>
    <w:rsid w:val="00041E5B"/>
    <w:rsid w:val="000463AA"/>
    <w:rsid w:val="0005313C"/>
    <w:rsid w:val="00070C66"/>
    <w:rsid w:val="000A7906"/>
    <w:rsid w:val="00114740"/>
    <w:rsid w:val="00121145"/>
    <w:rsid w:val="001340AA"/>
    <w:rsid w:val="00150D7E"/>
    <w:rsid w:val="00155184"/>
    <w:rsid w:val="00192BEC"/>
    <w:rsid w:val="001B3D1C"/>
    <w:rsid w:val="001B718B"/>
    <w:rsid w:val="001C1C14"/>
    <w:rsid w:val="001C4DBA"/>
    <w:rsid w:val="001D5A60"/>
    <w:rsid w:val="00204FE3"/>
    <w:rsid w:val="002145B8"/>
    <w:rsid w:val="00254AFF"/>
    <w:rsid w:val="00264621"/>
    <w:rsid w:val="0026656E"/>
    <w:rsid w:val="00272224"/>
    <w:rsid w:val="00295941"/>
    <w:rsid w:val="00296C47"/>
    <w:rsid w:val="002A75FC"/>
    <w:rsid w:val="002E1919"/>
    <w:rsid w:val="002E2653"/>
    <w:rsid w:val="002E2A36"/>
    <w:rsid w:val="002E6652"/>
    <w:rsid w:val="002F4BCA"/>
    <w:rsid w:val="003205F4"/>
    <w:rsid w:val="00325985"/>
    <w:rsid w:val="003706E0"/>
    <w:rsid w:val="0038526C"/>
    <w:rsid w:val="003A7AF7"/>
    <w:rsid w:val="003D7A7F"/>
    <w:rsid w:val="003F3615"/>
    <w:rsid w:val="00402004"/>
    <w:rsid w:val="004040F2"/>
    <w:rsid w:val="00405C84"/>
    <w:rsid w:val="00452A5A"/>
    <w:rsid w:val="00461936"/>
    <w:rsid w:val="00464B34"/>
    <w:rsid w:val="00483070"/>
    <w:rsid w:val="00502A30"/>
    <w:rsid w:val="00547FE0"/>
    <w:rsid w:val="00571C65"/>
    <w:rsid w:val="00582EE5"/>
    <w:rsid w:val="005856C9"/>
    <w:rsid w:val="00594E12"/>
    <w:rsid w:val="005B27CE"/>
    <w:rsid w:val="005B41F6"/>
    <w:rsid w:val="005B6B8E"/>
    <w:rsid w:val="005D4A38"/>
    <w:rsid w:val="005F1361"/>
    <w:rsid w:val="005F40AC"/>
    <w:rsid w:val="006056EF"/>
    <w:rsid w:val="006204C4"/>
    <w:rsid w:val="00642234"/>
    <w:rsid w:val="00662720"/>
    <w:rsid w:val="006C4E4B"/>
    <w:rsid w:val="006F2BEB"/>
    <w:rsid w:val="00702B53"/>
    <w:rsid w:val="007229B1"/>
    <w:rsid w:val="00793958"/>
    <w:rsid w:val="00797EDA"/>
    <w:rsid w:val="007E3CD8"/>
    <w:rsid w:val="0080441F"/>
    <w:rsid w:val="008353FF"/>
    <w:rsid w:val="00844E8C"/>
    <w:rsid w:val="008458E4"/>
    <w:rsid w:val="008802FC"/>
    <w:rsid w:val="0089147A"/>
    <w:rsid w:val="00893319"/>
    <w:rsid w:val="008A57AD"/>
    <w:rsid w:val="008B2603"/>
    <w:rsid w:val="008D5217"/>
    <w:rsid w:val="008D7FD0"/>
    <w:rsid w:val="008F6B29"/>
    <w:rsid w:val="00913E1F"/>
    <w:rsid w:val="00914602"/>
    <w:rsid w:val="00970CF9"/>
    <w:rsid w:val="0097773D"/>
    <w:rsid w:val="00990080"/>
    <w:rsid w:val="00991623"/>
    <w:rsid w:val="00993953"/>
    <w:rsid w:val="009C4820"/>
    <w:rsid w:val="009E1E55"/>
    <w:rsid w:val="009F20BF"/>
    <w:rsid w:val="009F6865"/>
    <w:rsid w:val="00A06BC1"/>
    <w:rsid w:val="00A57F38"/>
    <w:rsid w:val="00A663FF"/>
    <w:rsid w:val="00A716C7"/>
    <w:rsid w:val="00AC05C9"/>
    <w:rsid w:val="00AE10D5"/>
    <w:rsid w:val="00B104F2"/>
    <w:rsid w:val="00B1791C"/>
    <w:rsid w:val="00B541BA"/>
    <w:rsid w:val="00B545FD"/>
    <w:rsid w:val="00BF1D41"/>
    <w:rsid w:val="00C0121D"/>
    <w:rsid w:val="00C14927"/>
    <w:rsid w:val="00C459ED"/>
    <w:rsid w:val="00C91EE2"/>
    <w:rsid w:val="00CA1581"/>
    <w:rsid w:val="00CA7C08"/>
    <w:rsid w:val="00CD7809"/>
    <w:rsid w:val="00D1171D"/>
    <w:rsid w:val="00D245F8"/>
    <w:rsid w:val="00D30BE6"/>
    <w:rsid w:val="00D31866"/>
    <w:rsid w:val="00D51BFB"/>
    <w:rsid w:val="00D6589C"/>
    <w:rsid w:val="00D95972"/>
    <w:rsid w:val="00DC22D4"/>
    <w:rsid w:val="00E04F48"/>
    <w:rsid w:val="00E24E2A"/>
    <w:rsid w:val="00E30672"/>
    <w:rsid w:val="00E71346"/>
    <w:rsid w:val="00E90132"/>
    <w:rsid w:val="00E9566C"/>
    <w:rsid w:val="00EB7FF4"/>
    <w:rsid w:val="00EC1970"/>
    <w:rsid w:val="00EC7A27"/>
    <w:rsid w:val="00ED5A6F"/>
    <w:rsid w:val="00F10487"/>
    <w:rsid w:val="00F4129A"/>
    <w:rsid w:val="00F42712"/>
    <w:rsid w:val="00F4394E"/>
    <w:rsid w:val="00F73D55"/>
    <w:rsid w:val="00F90026"/>
    <w:rsid w:val="00FA69BB"/>
    <w:rsid w:val="00FF6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 Indent" w:locked="1" w:semiHidden="0" w:uiPriority="0" w:unhideWhenUsed="0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locked="1" w:semiHidden="0" w:uiPriority="0" w:unhideWhenUsed="0"/>
    <w:lsdException w:name="Normal (Web)" w:locked="1" w:semiHidden="0" w:uiPriority="0" w:unhideWhenUsed="0"/>
    <w:lsdException w:name="No List" w:locked="1" w:semiHidden="0" w:uiPriority="0" w:unhideWhenUsed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8D5217"/>
    <w:rPr>
      <w:sz w:val="22"/>
      <w:szCs w:val="22"/>
    </w:rPr>
  </w:style>
  <w:style w:type="paragraph" w:styleId="10">
    <w:name w:val="heading 1"/>
    <w:basedOn w:val="a0"/>
    <w:next w:val="a0"/>
    <w:link w:val="11"/>
    <w:qFormat/>
    <w:locked/>
    <w:rsid w:val="003259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2">
    <w:name w:val="heading 2"/>
    <w:basedOn w:val="a0"/>
    <w:next w:val="a0"/>
    <w:link w:val="20"/>
    <w:autoRedefine/>
    <w:unhideWhenUsed/>
    <w:qFormat/>
    <w:locked/>
    <w:rsid w:val="0032598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styleId="3">
    <w:name w:val="heading 3"/>
    <w:basedOn w:val="a0"/>
    <w:next w:val="a0"/>
    <w:link w:val="30"/>
    <w:qFormat/>
    <w:locked/>
    <w:rsid w:val="00325985"/>
    <w:pPr>
      <w:keepNext/>
      <w:spacing w:line="360" w:lineRule="auto"/>
      <w:ind w:left="360"/>
      <w:jc w:val="both"/>
      <w:outlineLvl w:val="2"/>
    </w:pPr>
    <w:rPr>
      <w:rFonts w:ascii="Times New Roman" w:hAnsi="Times New Roman"/>
      <w:b/>
      <w:iCs/>
      <w:sz w:val="24"/>
      <w:szCs w:val="24"/>
    </w:rPr>
  </w:style>
  <w:style w:type="paragraph" w:styleId="5">
    <w:name w:val="heading 5"/>
    <w:basedOn w:val="a0"/>
    <w:next w:val="a0"/>
    <w:link w:val="50"/>
    <w:semiHidden/>
    <w:unhideWhenUsed/>
    <w:qFormat/>
    <w:locked/>
    <w:rsid w:val="00E7134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2">
    <w:name w:val="Знак1"/>
    <w:basedOn w:val="a0"/>
    <w:uiPriority w:val="99"/>
    <w:rsid w:val="009F20BF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9F20BF"/>
    <w:rPr>
      <w:rFonts w:cs="Times New Roman"/>
      <w:color w:val="0000FF"/>
      <w:u w:val="single"/>
    </w:rPr>
  </w:style>
  <w:style w:type="paragraph" w:customStyle="1" w:styleId="a5">
    <w:name w:val="список с точками"/>
    <w:basedOn w:val="a0"/>
    <w:uiPriority w:val="99"/>
    <w:rsid w:val="009F20BF"/>
    <w:pPr>
      <w:tabs>
        <w:tab w:val="num" w:pos="822"/>
      </w:tabs>
      <w:spacing w:after="0" w:line="312" w:lineRule="auto"/>
      <w:ind w:left="822" w:hanging="255"/>
      <w:jc w:val="both"/>
    </w:pPr>
    <w:rPr>
      <w:rFonts w:ascii="Times New Roman" w:hAnsi="Times New Roman"/>
      <w:sz w:val="24"/>
      <w:szCs w:val="24"/>
    </w:rPr>
  </w:style>
  <w:style w:type="paragraph" w:styleId="a">
    <w:name w:val="Body Text Indent"/>
    <w:aliases w:val="текст,Основной текст 1"/>
    <w:basedOn w:val="a0"/>
    <w:link w:val="a6"/>
    <w:uiPriority w:val="99"/>
    <w:rsid w:val="009F20BF"/>
    <w:pPr>
      <w:numPr>
        <w:numId w:val="2"/>
      </w:numPr>
      <w:spacing w:after="0" w:line="360" w:lineRule="atLeast"/>
      <w:ind w:firstLine="482"/>
      <w:jc w:val="both"/>
    </w:pPr>
    <w:rPr>
      <w:rFonts w:ascii="TimesET" w:hAnsi="TimesET"/>
      <w:sz w:val="28"/>
      <w:szCs w:val="20"/>
    </w:rPr>
  </w:style>
  <w:style w:type="character" w:customStyle="1" w:styleId="a6">
    <w:name w:val="Основной текст с отступом Знак"/>
    <w:aliases w:val="текст Знак,Основной текст 1 Знак"/>
    <w:basedOn w:val="a1"/>
    <w:link w:val="a"/>
    <w:uiPriority w:val="99"/>
    <w:locked/>
    <w:rsid w:val="009F20BF"/>
    <w:rPr>
      <w:rFonts w:ascii="TimesET" w:hAnsi="TimesET" w:cs="Times New Roman"/>
      <w:sz w:val="20"/>
      <w:szCs w:val="20"/>
    </w:rPr>
  </w:style>
  <w:style w:type="paragraph" w:styleId="a7">
    <w:name w:val="Normal (Web)"/>
    <w:basedOn w:val="a0"/>
    <w:uiPriority w:val="99"/>
    <w:rsid w:val="009F20BF"/>
    <w:pPr>
      <w:tabs>
        <w:tab w:val="num" w:pos="720"/>
      </w:tabs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FontStyle25">
    <w:name w:val="Font Style25"/>
    <w:basedOn w:val="a1"/>
    <w:uiPriority w:val="99"/>
    <w:rsid w:val="009F20BF"/>
    <w:rPr>
      <w:rFonts w:ascii="Times New Roman" w:hAnsi="Times New Roman" w:cs="Times New Roman"/>
      <w:i/>
      <w:iCs/>
      <w:sz w:val="16"/>
      <w:szCs w:val="16"/>
    </w:rPr>
  </w:style>
  <w:style w:type="paragraph" w:customStyle="1" w:styleId="13">
    <w:name w:val="Абзац списка1"/>
    <w:basedOn w:val="a0"/>
    <w:uiPriority w:val="99"/>
    <w:rsid w:val="009F20BF"/>
    <w:pPr>
      <w:ind w:left="720"/>
      <w:contextualSpacing/>
    </w:pPr>
  </w:style>
  <w:style w:type="paragraph" w:styleId="a8">
    <w:name w:val="List Paragraph"/>
    <w:basedOn w:val="a0"/>
    <w:uiPriority w:val="34"/>
    <w:qFormat/>
    <w:rsid w:val="00402004"/>
    <w:pPr>
      <w:ind w:left="720"/>
      <w:contextualSpacing/>
    </w:pPr>
  </w:style>
  <w:style w:type="paragraph" w:styleId="a9">
    <w:name w:val="Plain Text"/>
    <w:basedOn w:val="a0"/>
    <w:link w:val="aa"/>
    <w:uiPriority w:val="99"/>
    <w:rsid w:val="002E6652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a">
    <w:name w:val="Текст Знак"/>
    <w:basedOn w:val="a1"/>
    <w:link w:val="a9"/>
    <w:uiPriority w:val="99"/>
    <w:locked/>
    <w:rsid w:val="002E6652"/>
    <w:rPr>
      <w:rFonts w:ascii="Courier New" w:hAnsi="Courier New" w:cs="Courier New"/>
      <w:sz w:val="20"/>
      <w:szCs w:val="20"/>
    </w:rPr>
  </w:style>
  <w:style w:type="paragraph" w:styleId="ab">
    <w:name w:val="No Spacing"/>
    <w:uiPriority w:val="99"/>
    <w:qFormat/>
    <w:rsid w:val="004040F2"/>
    <w:rPr>
      <w:sz w:val="22"/>
      <w:szCs w:val="22"/>
    </w:rPr>
  </w:style>
  <w:style w:type="paragraph" w:customStyle="1" w:styleId="14">
    <w:name w:val="Знак1"/>
    <w:basedOn w:val="a0"/>
    <w:rsid w:val="00F73D55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c">
    <w:name w:val="header"/>
    <w:basedOn w:val="a0"/>
    <w:link w:val="ad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1"/>
    <w:link w:val="ac"/>
    <w:uiPriority w:val="99"/>
    <w:rsid w:val="0005313C"/>
    <w:rPr>
      <w:sz w:val="22"/>
      <w:szCs w:val="22"/>
    </w:rPr>
  </w:style>
  <w:style w:type="paragraph" w:styleId="ae">
    <w:name w:val="footer"/>
    <w:basedOn w:val="a0"/>
    <w:link w:val="af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1"/>
    <w:link w:val="ae"/>
    <w:uiPriority w:val="99"/>
    <w:rsid w:val="0005313C"/>
    <w:rPr>
      <w:sz w:val="22"/>
      <w:szCs w:val="22"/>
    </w:rPr>
  </w:style>
  <w:style w:type="paragraph" w:styleId="af0">
    <w:name w:val="Balloon Text"/>
    <w:basedOn w:val="a0"/>
    <w:link w:val="af1"/>
    <w:uiPriority w:val="99"/>
    <w:semiHidden/>
    <w:unhideWhenUsed/>
    <w:rsid w:val="006204C4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uiPriority w:val="99"/>
    <w:semiHidden/>
    <w:rsid w:val="006204C4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1"/>
    <w:link w:val="3"/>
    <w:rsid w:val="00325985"/>
    <w:rPr>
      <w:rFonts w:ascii="Times New Roman" w:hAnsi="Times New Roman"/>
      <w:b/>
      <w:iCs/>
      <w:sz w:val="24"/>
      <w:szCs w:val="24"/>
    </w:rPr>
  </w:style>
  <w:style w:type="character" w:customStyle="1" w:styleId="11">
    <w:name w:val="Заголовок 1 Знак"/>
    <w:basedOn w:val="a1"/>
    <w:link w:val="10"/>
    <w:rsid w:val="00325985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20">
    <w:name w:val="Заголовок 2 Знак"/>
    <w:basedOn w:val="a1"/>
    <w:link w:val="2"/>
    <w:rsid w:val="00325985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table" w:styleId="af2">
    <w:name w:val="Table Grid"/>
    <w:basedOn w:val="a2"/>
    <w:uiPriority w:val="59"/>
    <w:locked/>
    <w:rsid w:val="00325985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3">
    <w:name w:val="УМКД Текст без нумерации"/>
    <w:basedOn w:val="21"/>
    <w:qFormat/>
    <w:rsid w:val="00325985"/>
    <w:pPr>
      <w:keepLines/>
      <w:spacing w:after="0" w:line="360" w:lineRule="auto"/>
      <w:ind w:left="0" w:firstLine="567"/>
      <w:jc w:val="both"/>
    </w:pPr>
    <w:rPr>
      <w:rFonts w:ascii="Times New Roman" w:hAnsi="Times New Roman"/>
      <w:sz w:val="24"/>
      <w:szCs w:val="24"/>
    </w:rPr>
  </w:style>
  <w:style w:type="paragraph" w:styleId="21">
    <w:name w:val="Body Text Indent 2"/>
    <w:basedOn w:val="a0"/>
    <w:link w:val="22"/>
    <w:uiPriority w:val="99"/>
    <w:semiHidden/>
    <w:unhideWhenUsed/>
    <w:rsid w:val="00325985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uiPriority w:val="99"/>
    <w:semiHidden/>
    <w:rsid w:val="00325985"/>
    <w:rPr>
      <w:sz w:val="22"/>
      <w:szCs w:val="22"/>
    </w:rPr>
  </w:style>
  <w:style w:type="character" w:customStyle="1" w:styleId="50">
    <w:name w:val="Заголовок 5 Знак"/>
    <w:basedOn w:val="a1"/>
    <w:link w:val="5"/>
    <w:semiHidden/>
    <w:rsid w:val="00E71346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customStyle="1" w:styleId="1">
    <w:name w:val="УМКД Заголовок 1 ФГОС"/>
    <w:basedOn w:val="a0"/>
    <w:qFormat/>
    <w:rsid w:val="00E71346"/>
    <w:pPr>
      <w:numPr>
        <w:numId w:val="22"/>
      </w:numPr>
      <w:tabs>
        <w:tab w:val="left" w:pos="993"/>
      </w:tabs>
      <w:spacing w:before="240" w:after="240"/>
    </w:pPr>
    <w:rPr>
      <w:rFonts w:ascii="Times New Roman" w:hAnsi="Times New Roman"/>
      <w:b/>
      <w:sz w:val="24"/>
      <w:szCs w:val="24"/>
    </w:rPr>
  </w:style>
  <w:style w:type="character" w:styleId="af4">
    <w:name w:val="Strong"/>
    <w:basedOn w:val="a1"/>
    <w:qFormat/>
    <w:locked/>
    <w:rsid w:val="00E71346"/>
    <w:rPr>
      <w:b/>
      <w:bCs/>
    </w:rPr>
  </w:style>
  <w:style w:type="paragraph" w:styleId="af5">
    <w:name w:val="TOC Heading"/>
    <w:basedOn w:val="10"/>
    <w:next w:val="a0"/>
    <w:uiPriority w:val="39"/>
    <w:semiHidden/>
    <w:unhideWhenUsed/>
    <w:qFormat/>
    <w:rsid w:val="00FF64AC"/>
    <w:pPr>
      <w:spacing w:line="276" w:lineRule="auto"/>
      <w:outlineLvl w:val="9"/>
    </w:pPr>
    <w:rPr>
      <w:color w:val="365F91" w:themeColor="accent1" w:themeShade="BF"/>
      <w:sz w:val="28"/>
    </w:rPr>
  </w:style>
  <w:style w:type="paragraph" w:styleId="15">
    <w:name w:val="toc 1"/>
    <w:basedOn w:val="a0"/>
    <w:next w:val="a0"/>
    <w:autoRedefine/>
    <w:uiPriority w:val="39"/>
    <w:locked/>
    <w:rsid w:val="00FF64AC"/>
    <w:pPr>
      <w:spacing w:after="100"/>
    </w:pPr>
  </w:style>
  <w:style w:type="paragraph" w:styleId="31">
    <w:name w:val="toc 3"/>
    <w:basedOn w:val="a0"/>
    <w:next w:val="a0"/>
    <w:autoRedefine/>
    <w:uiPriority w:val="39"/>
    <w:locked/>
    <w:rsid w:val="00FF64AC"/>
    <w:pPr>
      <w:spacing w:after="100"/>
      <w:ind w:left="440"/>
    </w:pPr>
  </w:style>
  <w:style w:type="paragraph" w:styleId="23">
    <w:name w:val="toc 2"/>
    <w:basedOn w:val="a0"/>
    <w:next w:val="a0"/>
    <w:autoRedefine/>
    <w:uiPriority w:val="39"/>
    <w:locked/>
    <w:rsid w:val="00FF64AC"/>
    <w:pPr>
      <w:spacing w:after="100"/>
      <w:ind w:left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9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FE636-6D14-4EE2-A935-60A06B45B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8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13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subject/>
  <dc:creator>отец Питирим</dc:creator>
  <cp:keywords/>
  <dc:description/>
  <cp:lastModifiedBy>ПростоВася</cp:lastModifiedBy>
  <cp:revision>17</cp:revision>
  <cp:lastPrinted>2017-09-13T19:55:00Z</cp:lastPrinted>
  <dcterms:created xsi:type="dcterms:W3CDTF">2014-03-09T15:21:00Z</dcterms:created>
  <dcterms:modified xsi:type="dcterms:W3CDTF">2019-03-12T08:29:00Z</dcterms:modified>
</cp:coreProperties>
</file>